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33EAE0" w14:textId="77777777" w:rsidR="00AD6823" w:rsidRDefault="00AD6823" w:rsidP="00AD6823">
      <w:pPr>
        <w:jc w:val="center"/>
        <w:rPr>
          <w:rFonts w:ascii="Arial" w:hAnsi="Arial" w:cs="Arial"/>
          <w:sz w:val="21"/>
          <w:szCs w:val="21"/>
        </w:rPr>
      </w:pPr>
    </w:p>
    <w:p w14:paraId="7963A59A" w14:textId="77777777" w:rsidR="00AD6823" w:rsidRDefault="00AD6823" w:rsidP="00AD6823">
      <w:pPr>
        <w:jc w:val="center"/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>AUTHORIZATION</w:t>
      </w:r>
    </w:p>
    <w:p w14:paraId="4C7E3CA0" w14:textId="77777777" w:rsidR="00AD6823" w:rsidRDefault="00AD6823" w:rsidP="00AD6823">
      <w:pPr>
        <w:jc w:val="center"/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>To Disclose COVID-19 Diagnosis</w:t>
      </w:r>
    </w:p>
    <w:p w14:paraId="72E92870" w14:textId="77777777" w:rsidR="00AD6823" w:rsidRDefault="00AD6823">
      <w:pPr>
        <w:rPr>
          <w:rFonts w:ascii="Arial" w:hAnsi="Arial" w:cs="Arial"/>
          <w:sz w:val="30"/>
          <w:szCs w:val="30"/>
        </w:rPr>
      </w:pPr>
    </w:p>
    <w:p w14:paraId="104F7A5C" w14:textId="77777777" w:rsidR="00AD6823" w:rsidRDefault="00AD6823">
      <w:pPr>
        <w:rPr>
          <w:rFonts w:ascii="Arial" w:hAnsi="Arial" w:cs="Arial"/>
          <w:sz w:val="30"/>
          <w:szCs w:val="30"/>
        </w:rPr>
      </w:pPr>
    </w:p>
    <w:p w14:paraId="0D7A839D" w14:textId="7D295D5F" w:rsidR="00745413" w:rsidRDefault="00AD682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 understand that the Americans with Disabilities Act, the Family</w:t>
      </w:r>
      <w:r w:rsidR="0074541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and Medical Leave Act, and other privacy laws</w:t>
      </w:r>
      <w:r w:rsidR="0074541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prohibit</w:t>
      </w:r>
      <w:r w:rsidR="0074541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my employer from disclosing my medical/health</w:t>
      </w:r>
      <w:r w:rsidR="0074541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information. In the interest of the health of my co-workers</w:t>
      </w:r>
      <w:r w:rsidR="0074541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and others with whom I may have had contact on my</w:t>
      </w:r>
      <w:r w:rsidR="0074541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worksite,</w:t>
      </w:r>
      <w:r w:rsidR="0074541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however, I authorize [employer]</w:t>
      </w:r>
      <w:r w:rsidR="0074541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to</w:t>
      </w:r>
      <w:r w:rsidR="0074541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disclose</w:t>
      </w:r>
      <w:r w:rsidR="0074541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to employees at my worksite and to others, i.e., clients, visitors, customers, whom I may have encountered at my worksite, that I have tested positive for theCOVID-19 virus</w:t>
      </w:r>
      <w:r w:rsidR="0074541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or that I have been exposed</w:t>
      </w:r>
      <w:r w:rsidR="0074541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to the virus.</w:t>
      </w:r>
      <w:r w:rsidR="00745413">
        <w:rPr>
          <w:rFonts w:ascii="Arial" w:hAnsi="Arial" w:cs="Arial"/>
          <w:sz w:val="28"/>
          <w:szCs w:val="28"/>
        </w:rPr>
        <w:t xml:space="preserve">  </w:t>
      </w:r>
      <w:r>
        <w:rPr>
          <w:rFonts w:ascii="Arial" w:hAnsi="Arial" w:cs="Arial"/>
          <w:sz w:val="28"/>
          <w:szCs w:val="28"/>
        </w:rPr>
        <w:t>[employer]</w:t>
      </w:r>
      <w:r w:rsidR="0074541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advised me that</w:t>
      </w:r>
      <w:r w:rsidR="0074541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I am not required to do so and that there</w:t>
      </w:r>
      <w:r w:rsidR="0074541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would be no adverse consequences to my employment if I chose not to do so. Further, [employer]</w:t>
      </w:r>
      <w:r w:rsidR="0074541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did not seek to coerce or pressure me to permit the disclosure.</w:t>
      </w:r>
    </w:p>
    <w:p w14:paraId="1D125D29" w14:textId="1E328D5D" w:rsidR="00745413" w:rsidRDefault="00745413">
      <w:pPr>
        <w:pBdr>
          <w:bottom w:val="single" w:sz="12" w:space="1" w:color="auto"/>
        </w:pBdr>
        <w:rPr>
          <w:rFonts w:ascii="Arial" w:hAnsi="Arial" w:cs="Arial"/>
          <w:sz w:val="28"/>
          <w:szCs w:val="28"/>
        </w:rPr>
      </w:pPr>
    </w:p>
    <w:p w14:paraId="1465E16F" w14:textId="23861F17" w:rsidR="00745413" w:rsidRDefault="00745413">
      <w:pPr>
        <w:pBdr>
          <w:bottom w:val="single" w:sz="12" w:space="1" w:color="auto"/>
        </w:pBdr>
        <w:rPr>
          <w:rFonts w:ascii="Arial" w:hAnsi="Arial" w:cs="Arial"/>
          <w:sz w:val="28"/>
          <w:szCs w:val="28"/>
        </w:rPr>
      </w:pPr>
    </w:p>
    <w:p w14:paraId="6B637EEF" w14:textId="77777777" w:rsidR="00745413" w:rsidRDefault="00745413">
      <w:pPr>
        <w:pBdr>
          <w:bottom w:val="single" w:sz="12" w:space="1" w:color="auto"/>
        </w:pBdr>
        <w:rPr>
          <w:rFonts w:ascii="Arial" w:hAnsi="Arial" w:cs="Arial"/>
          <w:sz w:val="28"/>
          <w:szCs w:val="28"/>
        </w:rPr>
      </w:pPr>
    </w:p>
    <w:p w14:paraId="54E56509" w14:textId="77777777" w:rsidR="00745413" w:rsidRDefault="00AD682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ignature of individual</w:t>
      </w:r>
    </w:p>
    <w:p w14:paraId="6B84004E" w14:textId="77777777" w:rsidR="00745413" w:rsidRDefault="00745413">
      <w:pPr>
        <w:rPr>
          <w:rFonts w:ascii="Arial" w:hAnsi="Arial" w:cs="Arial"/>
          <w:sz w:val="28"/>
          <w:szCs w:val="28"/>
        </w:rPr>
      </w:pPr>
    </w:p>
    <w:p w14:paraId="78A1951F" w14:textId="34705353" w:rsidR="00745413" w:rsidRDefault="00AD682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te</w:t>
      </w:r>
      <w:r w:rsidR="00745413">
        <w:rPr>
          <w:rFonts w:ascii="Arial" w:hAnsi="Arial" w:cs="Arial"/>
          <w:sz w:val="28"/>
          <w:szCs w:val="28"/>
        </w:rPr>
        <w:t>:  ________________</w:t>
      </w:r>
    </w:p>
    <w:p w14:paraId="3C82ADF1" w14:textId="77777777" w:rsidR="00745413" w:rsidRDefault="00745413">
      <w:pPr>
        <w:rPr>
          <w:rFonts w:ascii="Arial" w:hAnsi="Arial" w:cs="Arial"/>
          <w:sz w:val="28"/>
          <w:szCs w:val="28"/>
        </w:rPr>
      </w:pPr>
    </w:p>
    <w:p w14:paraId="4CAF22DB" w14:textId="61783CB6" w:rsidR="00745413" w:rsidRDefault="00AD682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inted name of the individual</w:t>
      </w:r>
      <w:r w:rsidR="00745413">
        <w:rPr>
          <w:rFonts w:ascii="Arial" w:hAnsi="Arial" w:cs="Arial"/>
          <w:sz w:val="28"/>
          <w:szCs w:val="28"/>
        </w:rPr>
        <w:t>:  __________________________________</w:t>
      </w:r>
    </w:p>
    <w:p w14:paraId="252C03A3" w14:textId="77777777" w:rsidR="00745413" w:rsidRDefault="00745413">
      <w:pPr>
        <w:rPr>
          <w:rFonts w:ascii="Arial" w:hAnsi="Arial" w:cs="Arial"/>
          <w:sz w:val="28"/>
          <w:szCs w:val="28"/>
        </w:rPr>
      </w:pPr>
    </w:p>
    <w:p w14:paraId="691D2573" w14:textId="77777777" w:rsidR="00745413" w:rsidRDefault="00745413">
      <w:pPr>
        <w:rPr>
          <w:rFonts w:ascii="Arial" w:hAnsi="Arial" w:cs="Arial"/>
          <w:sz w:val="28"/>
          <w:szCs w:val="28"/>
        </w:rPr>
      </w:pPr>
    </w:p>
    <w:p w14:paraId="7E0232CE" w14:textId="24945211" w:rsidR="00FB5A16" w:rsidRDefault="00AD6823">
      <w:r>
        <w:rPr>
          <w:rFonts w:ascii="Arial" w:hAnsi="Arial" w:cs="Arial"/>
          <w:sz w:val="28"/>
          <w:szCs w:val="28"/>
        </w:rPr>
        <w:t>SIGNING THIS AUTHORIZATION FORM IS VOLUNTARY</w:t>
      </w:r>
    </w:p>
    <w:sectPr w:rsidR="00FB5A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NzSzMLEwtTQ1sTBR0lEKTi0uzszPAykwrAUATvu8KiwAAAA="/>
  </w:docVars>
  <w:rsids>
    <w:rsidRoot w:val="00AD6823"/>
    <w:rsid w:val="00745413"/>
    <w:rsid w:val="00AD6823"/>
    <w:rsid w:val="00FB5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95E66"/>
  <w15:chartTrackingRefBased/>
  <w15:docId w15:val="{D2DDD957-8D78-4E78-8BC7-CC0CB84F8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7</Words>
  <Characters>844</Characters>
  <Application>Microsoft Office Word</Application>
  <DocSecurity>0</DocSecurity>
  <Lines>7</Lines>
  <Paragraphs>1</Paragraphs>
  <ScaleCrop>false</ScaleCrop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Bragiel</dc:creator>
  <cp:keywords/>
  <dc:description/>
  <cp:lastModifiedBy>Justin Bragiel</cp:lastModifiedBy>
  <cp:revision>2</cp:revision>
  <dcterms:created xsi:type="dcterms:W3CDTF">2020-06-19T20:21:00Z</dcterms:created>
  <dcterms:modified xsi:type="dcterms:W3CDTF">2020-06-19T20:24:00Z</dcterms:modified>
</cp:coreProperties>
</file>